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idwife position at your esteemed institution in France Paris. As a dedicated and compassionate midwife with over [X years] of experience in maternal and neonatal care, I am eager to contribute my expertise to a healthcare environment that values holistic, patient-centered care—qualities that align perfectly with the French approach to maternity services. My background, combined with my deep respect for the cultural and professional standards of France Paris, makes me a strong candidate for this opportunity.</w:t>
      </w:r>
    </w:p>
    <w:p>
      <w:pPr>
        <w:pStyle w:val="BodyText"/>
      </w:pPr>
      <w:r>
        <w:t xml:space="preserve">Throughout my career as a Midwife, I have prioritized the well-being of mothers and newborns through evidence-based practices, empathetic communication, and a commitment to fostering trust. My work has spanned diverse settings, from bustling urban clinics to community-focused care centers, where I have provided prenatal education, labor support, postpartum care, and specialized guidance for high-risk pregnancies. These experiences have honed my ability to adapt to dynamic environments while maintaining the highest standards of safety and compassion—qualities that are essential in the fast-paced yet deeply humanistic context of France Paris.</w:t>
      </w:r>
    </w:p>
    <w:p>
      <w:pPr>
        <w:pStyle w:val="BodyText"/>
      </w:pPr>
      <w:r>
        <w:t xml:space="preserve">What draws me specifically to France Paris is its reputation for integrating cutting-edge medical advancements with a profound respect for the natural processes of childbirth. The French healthcare system emphasizes collaboration between midwives, obstetricians, and families, ensuring that every mother receives personalized care tailored to her unique needs. I am particularly inspired by the emphasis on continuity of care in Parisian maternity services, where midwives often accompany women throughout their pregnancies and beyond. This model resonates with my belief that midwifery is not just a profession but a partnership between healthcare providers and families.</w:t>
      </w:r>
    </w:p>
    <w:p>
      <w:pPr>
        <w:pStyle w:val="BodyText"/>
      </w:pPr>
      <w:r>
        <w:t xml:space="preserve">As a Midwife, I have consistently demonstrated the ability to navigate complex medical scenarios while maintaining an unwavering focus on patient autonomy. In my previous role at [Previous Institution Name], I led initiatives to improve postnatal support for first-time mothers, resulting in a 25% increase in satisfaction scores. I also collaborated with multidisciplinary teams to streamline labor and delivery protocols, ensuring that both mothers and newborns received timely, high-quality care. These achievements reflect my dedication to excellence—a principle that I would bring to your team in France Paris.</w:t>
      </w:r>
    </w:p>
    <w:p>
      <w:pPr>
        <w:pStyle w:val="BodyText"/>
      </w:pPr>
      <w:r>
        <w:t xml:space="preserve">My professional journey has also been shaped by a deep appreciation for cultural diversity. Working with families from varied backgrounds has taught me the importance of sensitivity, adaptability, and open communication. In France Paris, where healthcare is deeply intertwined with social and cultural norms, I am confident that my ability to connect with people from all walks of life will enable me to provide inclusive and effective care. I am particularly interested in contributing to the vibrant maternity services of Paris, a city known for its blend of tradition and innovation in healthcare.</w:t>
      </w:r>
    </w:p>
    <w:p>
      <w:pPr>
        <w:pStyle w:val="BodyText"/>
      </w:pPr>
      <w:r>
        <w:t xml:space="preserve">What sets me apart as a Midwife is my commitment to lifelong learning. I have completed advanced training in neonatal resuscitation, pain management techniques, and perinatal mental health support. Additionally, I am certified in [relevant certification or language proficiency, e.g., "French language skills" if applicable], which would allow me to seamlessly integrate into the French healthcare system. While my primary language is English, I am eager to further develop my fluency in French to better serve the communities of Paris and ensure clear communication with patients and colleagues.</w:t>
      </w:r>
    </w:p>
    <w:p>
      <w:pPr>
        <w:pStyle w:val="BodyText"/>
      </w:pPr>
      <w:r>
        <w:t xml:space="preserve">I am particularly drawn to your institution’s mission of [mention specific mission or values from the job posting, e.g., "fostering a holistic approach to maternity care" or "advancing equity in reproductive health"]. As a Midwife, I have always believed that healthcare should empower individuals to make informed choices about their bodies and their families. In France Paris, where there is a strong emphasis on maternal autonomy and shared decision-making, I am eager to contribute my skills and passion for creating positive birth experiences.</w:t>
      </w:r>
    </w:p>
    <w:p>
      <w:pPr>
        <w:pStyle w:val="BodyText"/>
      </w:pPr>
      <w:r>
        <w:t xml:space="preserve">My application for the Midwife position in France Paris is not just a professional step but a personal one. I have long admired the way midwives in France are respected as integral members of the healthcare team, working alongside physicians to provide comprehensive care. This collaborative spirit is something I deeply value, and I am confident that my experience and dedication would allow me to thrive in your organization’s environment.</w:t>
      </w:r>
    </w:p>
    <w:p>
      <w:pPr>
        <w:pStyle w:val="BodyText"/>
      </w:pPr>
      <w:r>
        <w:t xml:space="preserve">I would be honored to bring my expertise in midwifery, cultural competence, and patient-centered care to your team in France Paris. Thank you for considering my application. I would welcome the opportunity to discuss how my background and vision align with the goals of your institution. Please feel free to contact me at [your phone number] or [your email address] at your earliest convenience.</w:t>
      </w:r>
    </w:p>
    <w:p>
      <w:pPr>
        <w:pStyle w:val="BodyText"/>
      </w:pPr>
      <w:r>
        <w:t xml:space="preserve">Sincerely,</w:t>
      </w:r>
      <w:r>
        <w:t xml:space="preserve"> </w:t>
      </w:r>
      <w:r>
        <w:t xml:space="preserve">[Your Full Name]</w:t>
      </w:r>
      <w:r>
        <w:t xml:space="preserve"> </w:t>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17:34Z</dcterms:created>
  <dcterms:modified xsi:type="dcterms:W3CDTF">2026-07-23T12:17:34Z</dcterms:modified>
</cp:coreProperties>
</file>

<file path=docProps/custom.xml><?xml version="1.0" encoding="utf-8"?>
<Properties xmlns="http://schemas.openxmlformats.org/officeDocument/2006/custom-properties" xmlns:vt="http://schemas.openxmlformats.org/officeDocument/2006/docPropsVTypes"/>
</file>